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12B31D" w14:textId="04EDAC29" w:rsidR="00923A1D" w:rsidRDefault="003D2608" w:rsidP="004E6877">
      <w:pPr>
        <w:jc w:val="center"/>
        <w:rPr>
          <w:rFonts w:ascii="Arial" w:hAnsi="Arial" w:cs="Arial"/>
          <w:b/>
          <w:bCs/>
          <w:sz w:val="32"/>
          <w:szCs w:val="32"/>
          <w:u w:val="single"/>
        </w:rPr>
      </w:pPr>
      <w:r w:rsidRPr="003D2608">
        <w:rPr>
          <w:rFonts w:ascii="Arial" w:hAnsi="Arial" w:cs="Arial"/>
          <w:b/>
          <w:bCs/>
          <w:noProof/>
          <w:sz w:val="32"/>
          <w:szCs w:val="32"/>
        </w:rPr>
        <w:drawing>
          <wp:inline distT="0" distB="0" distL="0" distR="0" wp14:anchorId="3E17B9E0" wp14:editId="4EBEC2D5">
            <wp:extent cx="2514600" cy="93538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aytonaBeach-Stack_Blue-Teal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2871" cy="934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sz w:val="32"/>
          <w:szCs w:val="32"/>
          <w:u w:val="single"/>
        </w:rPr>
        <w:br/>
      </w:r>
      <w:r w:rsidR="00923A1D">
        <w:rPr>
          <w:rFonts w:ascii="Arial" w:hAnsi="Arial" w:cs="Arial"/>
          <w:b/>
          <w:bCs/>
          <w:sz w:val="32"/>
          <w:szCs w:val="32"/>
          <w:u w:val="single"/>
        </w:rPr>
        <w:softHyphen/>
      </w:r>
      <w:r w:rsidR="00923A1D">
        <w:rPr>
          <w:rFonts w:ascii="Arial" w:hAnsi="Arial" w:cs="Arial"/>
          <w:b/>
          <w:bCs/>
          <w:sz w:val="32"/>
          <w:szCs w:val="32"/>
          <w:u w:val="single"/>
        </w:rPr>
        <w:softHyphen/>
      </w:r>
      <w:r w:rsidR="00923A1D">
        <w:rPr>
          <w:rFonts w:ascii="Arial" w:hAnsi="Arial" w:cs="Arial"/>
          <w:b/>
          <w:bCs/>
          <w:sz w:val="32"/>
          <w:szCs w:val="32"/>
          <w:u w:val="single"/>
        </w:rPr>
        <w:softHyphen/>
      </w:r>
    </w:p>
    <w:p w14:paraId="34F14A0A" w14:textId="2CF25007" w:rsidR="00714B6E" w:rsidRPr="004E6877" w:rsidRDefault="00714B6E" w:rsidP="00714B6E">
      <w:pPr>
        <w:jc w:val="center"/>
        <w:rPr>
          <w:rFonts w:ascii="Arial" w:hAnsi="Arial" w:cs="Arial"/>
          <w:b/>
          <w:bCs/>
          <w:sz w:val="32"/>
          <w:szCs w:val="32"/>
          <w:u w:val="single"/>
        </w:rPr>
      </w:pPr>
      <w:proofErr w:type="gramStart"/>
      <w:r w:rsidRPr="009D0A23">
        <w:rPr>
          <w:rFonts w:ascii="Arial" w:hAnsi="Arial" w:cs="Arial"/>
          <w:b/>
          <w:bCs/>
          <w:sz w:val="32"/>
          <w:szCs w:val="32"/>
          <w:u w:val="single"/>
        </w:rPr>
        <w:t>eNewsletter</w:t>
      </w:r>
      <w:proofErr w:type="gramEnd"/>
      <w:r w:rsidRPr="009D0A23">
        <w:rPr>
          <w:rFonts w:ascii="Arial" w:hAnsi="Arial" w:cs="Arial"/>
          <w:b/>
          <w:bCs/>
          <w:sz w:val="32"/>
          <w:szCs w:val="32"/>
          <w:u w:val="single"/>
        </w:rPr>
        <w:t xml:space="preserve"> Theme: </w:t>
      </w:r>
      <w:r>
        <w:rPr>
          <w:rFonts w:ascii="Arial" w:hAnsi="Arial" w:cs="Arial"/>
          <w:b/>
          <w:bCs/>
          <w:sz w:val="32"/>
          <w:szCs w:val="32"/>
          <w:u w:val="single"/>
        </w:rPr>
        <w:t>Monument &amp; Statue Trail</w:t>
      </w:r>
      <w:r w:rsidR="003D2608">
        <w:rPr>
          <w:rFonts w:ascii="Arial" w:hAnsi="Arial" w:cs="Arial"/>
          <w:b/>
          <w:bCs/>
          <w:sz w:val="32"/>
          <w:szCs w:val="32"/>
          <w:u w:val="single"/>
        </w:rPr>
        <w:br/>
      </w:r>
      <w:bookmarkStart w:id="0" w:name="_GoBack"/>
      <w:bookmarkEnd w:id="0"/>
    </w:p>
    <w:p w14:paraId="27B242F7" w14:textId="77777777" w:rsidR="00714B6E" w:rsidRPr="002F6CDE" w:rsidRDefault="00714B6E" w:rsidP="00714B6E">
      <w:pPr>
        <w:rPr>
          <w:rFonts w:ascii="Arial" w:hAnsi="Arial" w:cs="Arial"/>
          <w:b/>
          <w:bCs/>
          <w:sz w:val="24"/>
          <w:szCs w:val="24"/>
        </w:rPr>
      </w:pPr>
      <w:r w:rsidRPr="002F6CDE">
        <w:rPr>
          <w:rFonts w:ascii="Arial" w:hAnsi="Arial" w:cs="Arial"/>
          <w:b/>
          <w:bCs/>
          <w:sz w:val="24"/>
          <w:szCs w:val="24"/>
        </w:rPr>
        <w:t>Subject Line:</w:t>
      </w:r>
      <w:r w:rsidRPr="002F6CDE">
        <w:rPr>
          <w:rFonts w:ascii="Arial" w:hAnsi="Arial" w:cs="Arial"/>
          <w:sz w:val="24"/>
          <w:szCs w:val="24"/>
        </w:rPr>
        <w:t xml:space="preserve"> </w:t>
      </w:r>
      <w:r w:rsidRPr="002F6CDE">
        <w:rPr>
          <w:rFonts w:ascii="Arial" w:hAnsi="Arial" w:cs="Arial"/>
          <w:b/>
          <w:bCs/>
          <w:sz w:val="24"/>
          <w:szCs w:val="24"/>
        </w:rPr>
        <w:t xml:space="preserve">Discover the New Monument &amp; Statue Trail </w:t>
      </w:r>
      <w:r w:rsidRPr="002F6CDE">
        <w:rPr>
          <w:rFonts w:ascii="Arial" w:hAnsi="Arial" w:cs="Arial"/>
          <w:b/>
          <w:bCs/>
          <w:color w:val="111111"/>
          <w:sz w:val="24"/>
          <w:szCs w:val="24"/>
          <w:shd w:val="clear" w:color="auto" w:fill="FFFFFF"/>
        </w:rPr>
        <w:t xml:space="preserve">— A Fun and Unique Way to Explore Daytona Beach </w:t>
      </w:r>
    </w:p>
    <w:p w14:paraId="7CBFD5B1" w14:textId="77777777" w:rsidR="00714B6E" w:rsidRPr="002F6CDE" w:rsidRDefault="00714B6E" w:rsidP="00714B6E">
      <w:pPr>
        <w:rPr>
          <w:rFonts w:ascii="Arial" w:hAnsi="Arial" w:cs="Arial"/>
          <w:sz w:val="24"/>
          <w:szCs w:val="24"/>
        </w:rPr>
      </w:pPr>
      <w:r w:rsidRPr="002F6CDE">
        <w:rPr>
          <w:rFonts w:ascii="Arial" w:hAnsi="Arial" w:cs="Arial"/>
          <w:sz w:val="24"/>
          <w:szCs w:val="24"/>
        </w:rPr>
        <w:t xml:space="preserve">The new Statue &amp; Monument Trail is a great way to explore the Daytona Beach area. The trail provides a fascinating glimpse into the area’s history that includes stops at both popular and off-the-beaten path attractions. </w:t>
      </w:r>
      <w:hyperlink r:id="rId8" w:history="1">
        <w:r w:rsidRPr="002F6CDE">
          <w:rPr>
            <w:rStyle w:val="Hyperlink"/>
            <w:rFonts w:ascii="Arial" w:hAnsi="Arial" w:cs="Arial"/>
            <w:sz w:val="24"/>
            <w:szCs w:val="24"/>
          </w:rPr>
          <w:t>PREPARE TO EXPLORE</w:t>
        </w:r>
      </w:hyperlink>
    </w:p>
    <w:p w14:paraId="6675F0F1" w14:textId="77777777" w:rsidR="00714B6E" w:rsidRPr="002F6CDE" w:rsidRDefault="00714B6E" w:rsidP="00714B6E">
      <w:pPr>
        <w:rPr>
          <w:rFonts w:ascii="Arial" w:hAnsi="Arial" w:cs="Arial"/>
          <w:sz w:val="24"/>
          <w:szCs w:val="24"/>
        </w:rPr>
      </w:pPr>
    </w:p>
    <w:p w14:paraId="55A94150" w14:textId="77777777" w:rsidR="00714B6E" w:rsidRPr="002F6CDE" w:rsidRDefault="00714B6E" w:rsidP="00714B6E">
      <w:pPr>
        <w:rPr>
          <w:rFonts w:ascii="Arial" w:hAnsi="Arial" w:cs="Arial"/>
          <w:b/>
          <w:bCs/>
          <w:sz w:val="24"/>
          <w:szCs w:val="24"/>
        </w:rPr>
      </w:pPr>
      <w:r w:rsidRPr="002F6CDE">
        <w:rPr>
          <w:rFonts w:ascii="Arial" w:hAnsi="Arial" w:cs="Arial"/>
          <w:b/>
          <w:bCs/>
          <w:sz w:val="24"/>
          <w:szCs w:val="24"/>
        </w:rPr>
        <w:t xml:space="preserve">More Trails to Explore </w:t>
      </w:r>
    </w:p>
    <w:p w14:paraId="593B8C41" w14:textId="376BF1A7" w:rsidR="00714B6E" w:rsidRPr="002F6CDE" w:rsidRDefault="00714B6E" w:rsidP="00714B6E">
      <w:pPr>
        <w:rPr>
          <w:rFonts w:ascii="Arial" w:hAnsi="Arial" w:cs="Arial"/>
          <w:sz w:val="24"/>
          <w:szCs w:val="24"/>
        </w:rPr>
      </w:pPr>
      <w:r w:rsidRPr="002F6CDE">
        <w:rPr>
          <w:rFonts w:ascii="Arial" w:hAnsi="Arial" w:cs="Arial"/>
          <w:sz w:val="24"/>
          <w:szCs w:val="24"/>
        </w:rPr>
        <w:t xml:space="preserve">The Ultimate Daytona Beach Trail Guide and its collection of car-, craft- and culture-oriented trails spotlights the area’s diversity. From craft beer and artisan spirits to African American history and photo-worthy iconic landmarks and more, our trail guide covers it all! </w:t>
      </w:r>
      <w:hyperlink r:id="rId9" w:history="1">
        <w:r w:rsidRPr="002F6CDE">
          <w:rPr>
            <w:rStyle w:val="Hyperlink"/>
            <w:rFonts w:ascii="Arial" w:hAnsi="Arial" w:cs="Arial"/>
            <w:sz w:val="24"/>
            <w:szCs w:val="24"/>
          </w:rPr>
          <w:t>HAPPY TRAIL</w:t>
        </w:r>
      </w:hyperlink>
      <w:r w:rsidRPr="002F6CDE">
        <w:rPr>
          <w:rStyle w:val="Hyperlink"/>
          <w:rFonts w:ascii="Arial" w:hAnsi="Arial" w:cs="Arial"/>
          <w:sz w:val="24"/>
          <w:szCs w:val="24"/>
        </w:rPr>
        <w:t>S</w:t>
      </w:r>
    </w:p>
    <w:p w14:paraId="5C806C8F" w14:textId="77777777" w:rsidR="00714B6E" w:rsidRPr="002F6CDE" w:rsidRDefault="00714B6E" w:rsidP="00714B6E">
      <w:pPr>
        <w:rPr>
          <w:rFonts w:ascii="Arial" w:hAnsi="Arial" w:cs="Arial"/>
          <w:sz w:val="24"/>
          <w:szCs w:val="24"/>
        </w:rPr>
      </w:pPr>
    </w:p>
    <w:p w14:paraId="45D186B6" w14:textId="77777777" w:rsidR="00714B6E" w:rsidRPr="002F6CDE" w:rsidRDefault="00714B6E" w:rsidP="00714B6E">
      <w:pPr>
        <w:rPr>
          <w:rFonts w:ascii="Arial" w:hAnsi="Arial" w:cs="Arial"/>
          <w:b/>
          <w:bCs/>
          <w:sz w:val="24"/>
          <w:szCs w:val="24"/>
        </w:rPr>
      </w:pPr>
      <w:r w:rsidRPr="002F6CDE">
        <w:rPr>
          <w:rFonts w:ascii="Arial" w:hAnsi="Arial" w:cs="Arial"/>
          <w:b/>
          <w:bCs/>
          <w:sz w:val="24"/>
          <w:szCs w:val="24"/>
        </w:rPr>
        <w:t>Stay and Play in Daytona Beach</w:t>
      </w:r>
    </w:p>
    <w:p w14:paraId="1229C904" w14:textId="7C081879" w:rsidR="00714B6E" w:rsidRDefault="00714B6E" w:rsidP="00714B6E">
      <w:pPr>
        <w:rPr>
          <w:rFonts w:ascii="Arial" w:hAnsi="Arial" w:cs="Arial"/>
          <w:sz w:val="24"/>
          <w:szCs w:val="24"/>
        </w:rPr>
      </w:pPr>
      <w:r w:rsidRPr="002F6CDE">
        <w:rPr>
          <w:rFonts w:ascii="Arial" w:hAnsi="Arial" w:cs="Arial"/>
          <w:sz w:val="24"/>
          <w:szCs w:val="24"/>
        </w:rPr>
        <w:t xml:space="preserve">Pair your getaway to Daytona Beach with a round (or two) of golf. The Daytona Beach area is home to </w:t>
      </w:r>
      <w:r w:rsidR="00DD4BF5" w:rsidRPr="002F6CDE">
        <w:rPr>
          <w:rFonts w:ascii="Arial" w:hAnsi="Arial" w:cs="Arial"/>
          <w:sz w:val="24"/>
          <w:szCs w:val="24"/>
        </w:rPr>
        <w:t>nearly 20</w:t>
      </w:r>
      <w:r w:rsidRPr="002F6CDE">
        <w:rPr>
          <w:rFonts w:ascii="Arial" w:hAnsi="Arial" w:cs="Arial"/>
          <w:sz w:val="24"/>
          <w:szCs w:val="24"/>
        </w:rPr>
        <w:t xml:space="preserve"> courses including two 18-hole courses at renowned LPGA International. </w:t>
      </w:r>
      <w:hyperlink r:id="rId10" w:history="1">
        <w:r w:rsidRPr="002F6CDE">
          <w:rPr>
            <w:rStyle w:val="Hyperlink"/>
            <w:rFonts w:ascii="Arial" w:hAnsi="Arial" w:cs="Arial"/>
            <w:sz w:val="24"/>
            <w:szCs w:val="24"/>
          </w:rPr>
          <w:t>HIT THE LINKS</w:t>
        </w:r>
      </w:hyperlink>
    </w:p>
    <w:p w14:paraId="68114A36" w14:textId="77777777" w:rsidR="00714B6E" w:rsidRDefault="00714B6E" w:rsidP="00714B6E">
      <w:pPr>
        <w:rPr>
          <w:rFonts w:ascii="Arial" w:hAnsi="Arial" w:cs="Arial"/>
          <w:sz w:val="24"/>
          <w:szCs w:val="24"/>
        </w:rPr>
      </w:pPr>
    </w:p>
    <w:p w14:paraId="7A58D673" w14:textId="77777777" w:rsidR="00714B6E" w:rsidRPr="002D0E12" w:rsidRDefault="00714B6E" w:rsidP="00714B6E">
      <w:pPr>
        <w:rPr>
          <w:rFonts w:ascii="Arial" w:hAnsi="Arial" w:cs="Arial"/>
          <w:b/>
          <w:bCs/>
          <w:sz w:val="24"/>
          <w:szCs w:val="24"/>
        </w:rPr>
      </w:pPr>
      <w:r w:rsidRPr="002D0E12">
        <w:rPr>
          <w:rFonts w:ascii="Arial" w:hAnsi="Arial" w:cs="Arial"/>
          <w:b/>
          <w:bCs/>
          <w:sz w:val="24"/>
          <w:szCs w:val="24"/>
        </w:rPr>
        <w:t>To access destination images, visit the </w:t>
      </w:r>
      <w:hyperlink r:id="rId11" w:history="1">
        <w:r w:rsidRPr="002D0E12">
          <w:rPr>
            <w:rStyle w:val="Hyperlink"/>
            <w:rFonts w:ascii="Arial" w:hAnsi="Arial" w:cs="Arial"/>
            <w:b/>
            <w:bCs/>
            <w:sz w:val="24"/>
            <w:szCs w:val="24"/>
          </w:rPr>
          <w:t>Daytona Beach Media Gallery</w:t>
        </w:r>
      </w:hyperlink>
      <w:r w:rsidRPr="002D0E12">
        <w:rPr>
          <w:rFonts w:ascii="Arial" w:hAnsi="Arial" w:cs="Arial"/>
          <w:b/>
          <w:bCs/>
          <w:sz w:val="24"/>
          <w:szCs w:val="24"/>
        </w:rPr>
        <w:t xml:space="preserve"> and register.</w:t>
      </w:r>
    </w:p>
    <w:p w14:paraId="674E4EC9" w14:textId="7CCEBA76" w:rsidR="00BB6BA3" w:rsidRPr="00DA3F20" w:rsidRDefault="00BB6BA3" w:rsidP="00A03B1D">
      <w:pPr>
        <w:jc w:val="center"/>
        <w:rPr>
          <w:rFonts w:ascii="Arial" w:hAnsi="Arial" w:cs="Arial"/>
          <w:sz w:val="21"/>
          <w:szCs w:val="21"/>
        </w:rPr>
      </w:pPr>
    </w:p>
    <w:sectPr w:rsidR="00BB6BA3" w:rsidRPr="00DA3F20" w:rsidSect="00C12205">
      <w:footerReference w:type="default" r:id="rId12"/>
      <w:pgSz w:w="12240" w:h="15840"/>
      <w:pgMar w:top="720" w:right="1440" w:bottom="360" w:left="1440" w:header="144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B16AF5F" w14:textId="77777777" w:rsidR="001F7C07" w:rsidRDefault="001F7C07" w:rsidP="00D41462">
      <w:pPr>
        <w:spacing w:after="0" w:line="240" w:lineRule="auto"/>
      </w:pPr>
      <w:r>
        <w:separator/>
      </w:r>
    </w:p>
  </w:endnote>
  <w:endnote w:type="continuationSeparator" w:id="0">
    <w:p w14:paraId="52A72048" w14:textId="77777777" w:rsidR="001F7C07" w:rsidRDefault="001F7C07" w:rsidP="00D414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69E4D7" w14:textId="77777777" w:rsidR="00C12205" w:rsidRDefault="00C12205" w:rsidP="00C12205">
    <w:pPr>
      <w:pStyle w:val="Footer"/>
      <w:jc w:val="center"/>
    </w:pPr>
    <w:r>
      <w:t>Daytona Beach Area Convention &amp; Visitors Bureau</w:t>
    </w:r>
  </w:p>
  <w:p w14:paraId="787CB576" w14:textId="7D1DABE6" w:rsidR="00C12205" w:rsidRDefault="003D2608" w:rsidP="00C12205">
    <w:pPr>
      <w:pStyle w:val="Footer"/>
      <w:jc w:val="center"/>
    </w:pPr>
    <w:r>
      <w:t xml:space="preserve">140 S. Atlantic </w:t>
    </w:r>
    <w:r w:rsidR="00C12205">
      <w:t>Ave.</w:t>
    </w:r>
    <w:r>
      <w:t>, 5</w:t>
    </w:r>
    <w:r w:rsidRPr="003D2608">
      <w:rPr>
        <w:vertAlign w:val="superscript"/>
      </w:rPr>
      <w:t>th</w:t>
    </w:r>
    <w:r>
      <w:t xml:space="preserve"> Floor</w:t>
    </w:r>
    <w:r w:rsidR="00C12205">
      <w:t xml:space="preserve"> • </w:t>
    </w:r>
    <w:r>
      <w:t>Ormond Beach, FL 32176</w:t>
    </w:r>
    <w:r w:rsidR="00C12205">
      <w:t xml:space="preserve"> • (386) 255-0415 • DaytonaBeach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3068E02" w14:textId="77777777" w:rsidR="001F7C07" w:rsidRDefault="001F7C07" w:rsidP="00D41462">
      <w:pPr>
        <w:spacing w:after="0" w:line="240" w:lineRule="auto"/>
      </w:pPr>
      <w:r>
        <w:separator/>
      </w:r>
    </w:p>
  </w:footnote>
  <w:footnote w:type="continuationSeparator" w:id="0">
    <w:p w14:paraId="70AD5D1D" w14:textId="77777777" w:rsidR="001F7C07" w:rsidRDefault="001F7C07" w:rsidP="00D4146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1NzawMLUwMzI2MDFW0lEKTi0uzszPAykwrAUAn88MNywAAAA="/>
  </w:docVars>
  <w:rsids>
    <w:rsidRoot w:val="00ED5645"/>
    <w:rsid w:val="0001039C"/>
    <w:rsid w:val="00080A73"/>
    <w:rsid w:val="00102607"/>
    <w:rsid w:val="001218B5"/>
    <w:rsid w:val="00197A2A"/>
    <w:rsid w:val="001F7C07"/>
    <w:rsid w:val="00242727"/>
    <w:rsid w:val="002935A2"/>
    <w:rsid w:val="002D0E12"/>
    <w:rsid w:val="002E2F25"/>
    <w:rsid w:val="002F39D2"/>
    <w:rsid w:val="002F6CDE"/>
    <w:rsid w:val="003A45AC"/>
    <w:rsid w:val="003B7F4B"/>
    <w:rsid w:val="003D2608"/>
    <w:rsid w:val="00437A2D"/>
    <w:rsid w:val="00441504"/>
    <w:rsid w:val="00461BE4"/>
    <w:rsid w:val="004E6877"/>
    <w:rsid w:val="00537F50"/>
    <w:rsid w:val="00570816"/>
    <w:rsid w:val="005E4854"/>
    <w:rsid w:val="00613D2F"/>
    <w:rsid w:val="006471DE"/>
    <w:rsid w:val="00696377"/>
    <w:rsid w:val="00714B6E"/>
    <w:rsid w:val="00857ACA"/>
    <w:rsid w:val="00876110"/>
    <w:rsid w:val="008A437A"/>
    <w:rsid w:val="008B671F"/>
    <w:rsid w:val="008E6CE4"/>
    <w:rsid w:val="00923A1D"/>
    <w:rsid w:val="009C1029"/>
    <w:rsid w:val="009D0A23"/>
    <w:rsid w:val="009D4B25"/>
    <w:rsid w:val="00A03B1D"/>
    <w:rsid w:val="00A35B2E"/>
    <w:rsid w:val="00A46B91"/>
    <w:rsid w:val="00A968C1"/>
    <w:rsid w:val="00AB0CB8"/>
    <w:rsid w:val="00AB0E51"/>
    <w:rsid w:val="00AB64F4"/>
    <w:rsid w:val="00BB6BA3"/>
    <w:rsid w:val="00C12205"/>
    <w:rsid w:val="00CB7A16"/>
    <w:rsid w:val="00CF7793"/>
    <w:rsid w:val="00D41462"/>
    <w:rsid w:val="00DA3F20"/>
    <w:rsid w:val="00DC3027"/>
    <w:rsid w:val="00DD4BF5"/>
    <w:rsid w:val="00E24FA9"/>
    <w:rsid w:val="00E251B8"/>
    <w:rsid w:val="00E62284"/>
    <w:rsid w:val="00ED5645"/>
    <w:rsid w:val="00F23A0C"/>
    <w:rsid w:val="00F63D65"/>
    <w:rsid w:val="00F96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95C8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5645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564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414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146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414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1462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D41462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A437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8A437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6B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6B9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5645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564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414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146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414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1462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D41462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A437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8A437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6B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6B9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702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0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6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ytonabeach.com/things-to-do/trails/monument-statue-trail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yperlink" Target="https://daytonabeach.barberstock.com/main.php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daytonabeach.com/things-to-do/golf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daytonabeach.com/things-to-do/trails/?guid=300a5f33-ca4b-4b63-8846-1c2f514a5390&amp;preview=tru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y Galloway</dc:creator>
  <cp:lastModifiedBy>Jennifer Sims</cp:lastModifiedBy>
  <cp:revision>2</cp:revision>
  <dcterms:created xsi:type="dcterms:W3CDTF">2023-09-07T15:12:00Z</dcterms:created>
  <dcterms:modified xsi:type="dcterms:W3CDTF">2023-09-07T15:12:00Z</dcterms:modified>
</cp:coreProperties>
</file>